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229DE106" w:rsidR="00392215" w:rsidRPr="00B13E9D" w:rsidRDefault="00E07730" w:rsidP="00EC3DD2">
      <w:pPr>
        <w:pStyle w:val="Heading1"/>
        <w:jc w:val="center"/>
        <w:rPr>
          <w:sz w:val="34"/>
          <w:szCs w:val="34"/>
        </w:rPr>
      </w:pPr>
      <w:r w:rsidRPr="00B13E9D">
        <w:rPr>
          <w:sz w:val="34"/>
          <w:szCs w:val="34"/>
        </w:rPr>
        <w:t xml:space="preserve">Federator.ai Kubernetes </w:t>
      </w:r>
      <w:r w:rsidR="00B13E9D" w:rsidRPr="00B13E9D">
        <w:rPr>
          <w:sz w:val="34"/>
          <w:szCs w:val="34"/>
        </w:rPr>
        <w:t xml:space="preserve">Deployment </w:t>
      </w:r>
      <w:r w:rsidRPr="00B13E9D">
        <w:rPr>
          <w:sz w:val="34"/>
          <w:szCs w:val="34"/>
        </w:rPr>
        <w:t xml:space="preserve">Utilization </w:t>
      </w:r>
      <w:r w:rsidR="00B13E9D" w:rsidRPr="00B13E9D">
        <w:rPr>
          <w:sz w:val="34"/>
          <w:szCs w:val="34"/>
        </w:rPr>
        <w:t xml:space="preserve">Helper </w:t>
      </w:r>
      <w:r w:rsidRPr="00B13E9D">
        <w:rPr>
          <w:sz w:val="34"/>
          <w:szCs w:val="34"/>
        </w:rPr>
        <w:t>Utility</w:t>
      </w:r>
    </w:p>
    <w:p w14:paraId="7CAA5801" w14:textId="4A34FE53" w:rsidR="00EC3DD2" w:rsidRDefault="00EC3DD2"/>
    <w:p w14:paraId="2451C6A5" w14:textId="4980E14B" w:rsidR="00E07730" w:rsidRDefault="00E07730" w:rsidP="00AE2B4D">
      <w:r>
        <w:t xml:space="preserve">This utility collects Kubernetes cluster resource data and Federator.ai recommendations for the Kubernetes cluster and uses an Excel spreadsheet to </w:t>
      </w:r>
      <w:r w:rsidR="00492496">
        <w:t>summarize</w:t>
      </w:r>
      <w:r>
        <w:t xml:space="preserve"> the resource data. </w:t>
      </w:r>
      <w:r w:rsidR="008C6265">
        <w:t xml:space="preserve">The spreadsheet </w:t>
      </w:r>
      <w:r w:rsidR="008C6265" w:rsidRPr="008C6265">
        <w:t>displays the CPU/memory resource requests, limits, and the utilization compared to those requests and limits for all deployments/</w:t>
      </w:r>
      <w:proofErr w:type="spellStart"/>
      <w:r w:rsidR="008C6265" w:rsidRPr="008C6265">
        <w:t>statefulsets</w:t>
      </w:r>
      <w:proofErr w:type="spellEnd"/>
      <w:r w:rsidR="008C6265" w:rsidRPr="008C6265">
        <w:t xml:space="preserve"> within the cluster. </w:t>
      </w:r>
      <w:r w:rsidR="008C6265">
        <w:t>Users</w:t>
      </w:r>
      <w:r w:rsidR="008C6265" w:rsidRPr="008C6265">
        <w:t xml:space="preserve"> can </w:t>
      </w:r>
      <w:r w:rsidR="008C6265">
        <w:t xml:space="preserve">use </w:t>
      </w:r>
      <w:r w:rsidR="008C6265" w:rsidRPr="008C6265">
        <w:t>this resource request, limit, and utilization data</w:t>
      </w:r>
      <w:r w:rsidR="008C6265">
        <w:t xml:space="preserve"> to</w:t>
      </w:r>
      <w:r w:rsidR="008C6265" w:rsidRPr="008C6265">
        <w:t xml:space="preserve"> identify deployments/</w:t>
      </w:r>
      <w:proofErr w:type="spellStart"/>
      <w:r w:rsidR="008C6265" w:rsidRPr="008C6265">
        <w:t>statefulsets</w:t>
      </w:r>
      <w:proofErr w:type="spellEnd"/>
      <w:r w:rsidR="008C6265" w:rsidRPr="008C6265">
        <w:t xml:space="preserve"> that </w:t>
      </w:r>
      <w:r w:rsidR="008C6265">
        <w:t xml:space="preserve">may be </w:t>
      </w:r>
      <w:r w:rsidR="008C6265" w:rsidRPr="008C6265">
        <w:t>over-provisioned or under-provisioned.</w:t>
      </w:r>
    </w:p>
    <w:p w14:paraId="43F505BB" w14:textId="77777777" w:rsidR="008C6265" w:rsidRDefault="008C6265" w:rsidP="00AE2B4D"/>
    <w:p w14:paraId="6F93A0B5" w14:textId="5FC56C97" w:rsidR="000E04B1" w:rsidRDefault="00061119" w:rsidP="000E04B1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934A3C" wp14:editId="078D759D">
                <wp:simplePos x="0" y="0"/>
                <wp:positionH relativeFrom="column">
                  <wp:posOffset>3267074</wp:posOffset>
                </wp:positionH>
                <wp:positionV relativeFrom="paragraph">
                  <wp:posOffset>2520315</wp:posOffset>
                </wp:positionV>
                <wp:extent cx="1800225" cy="257175"/>
                <wp:effectExtent l="0" t="0" r="0" b="0"/>
                <wp:wrapNone/>
                <wp:docPr id="3519580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E641D" w14:textId="4D0D41DB" w:rsidR="00BC6BC2" w:rsidRPr="00BC6BC2" w:rsidRDefault="00061119">
                            <w:r>
                              <w:rPr>
                                <w:sz w:val="16"/>
                                <w:szCs w:val="16"/>
                              </w:rPr>
                              <w:t>deployment</w:t>
                            </w:r>
                            <w:r w:rsidR="00BC6BC2" w:rsidRPr="00BC6BC2">
                              <w:rPr>
                                <w:sz w:val="16"/>
                                <w:szCs w:val="16"/>
                              </w:rPr>
                              <w:t>_utilization_20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40216</w:t>
                            </w:r>
                            <w:r w:rsidR="00BC6BC2" w:rsidRPr="00BC6BC2">
                              <w:rPr>
                                <w:sz w:val="16"/>
                                <w:szCs w:val="16"/>
                              </w:rPr>
                              <w:t>.xl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m</w:t>
                            </w:r>
                            <w:r w:rsidR="00BC6BC2" w:rsidRPr="00BC6BC2">
                              <w:rPr>
                                <w:sz w:val="16"/>
                                <w:szCs w:val="16"/>
                              </w:rPr>
                              <w:t>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934A3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57.25pt;margin-top:198.45pt;width:141.7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" filled="f" stroked="f">
                <v:textbox>
                  <w:txbxContent>
                    <w:p w14:paraId="5A1E641D" w14:textId="4D0D41DB" w:rsidR="00BC6BC2" w:rsidRPr="00BC6BC2" w:rsidRDefault="00061119">
                      <w:r>
                        <w:rPr>
                          <w:sz w:val="16"/>
                          <w:szCs w:val="16"/>
                        </w:rPr>
                        <w:t>deployment</w:t>
                      </w:r>
                      <w:r w:rsidR="00BC6BC2" w:rsidRPr="00BC6BC2">
                        <w:rPr>
                          <w:sz w:val="16"/>
                          <w:szCs w:val="16"/>
                        </w:rPr>
                        <w:t>_utilization_202</w:t>
                      </w:r>
                      <w:r>
                        <w:rPr>
                          <w:sz w:val="16"/>
                          <w:szCs w:val="16"/>
                        </w:rPr>
                        <w:t>40216</w:t>
                      </w:r>
                      <w:r w:rsidR="00BC6BC2" w:rsidRPr="00BC6BC2">
                        <w:rPr>
                          <w:sz w:val="16"/>
                          <w:szCs w:val="16"/>
                        </w:rPr>
                        <w:t>.xl</w:t>
                      </w:r>
                      <w:r>
                        <w:rPr>
                          <w:sz w:val="16"/>
                          <w:szCs w:val="16"/>
                        </w:rPr>
                        <w:t>m</w:t>
                      </w:r>
                      <w:r w:rsidR="00BC6BC2" w:rsidRPr="00BC6BC2">
                        <w:rPr>
                          <w:sz w:val="16"/>
                          <w:szCs w:val="16"/>
                        </w:rPr>
                        <w:t>m</w:t>
                      </w:r>
                    </w:p>
                  </w:txbxContent>
                </v:textbox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4371AB" wp14:editId="5C58FC43">
                <wp:simplePos x="0" y="0"/>
                <wp:positionH relativeFrom="column">
                  <wp:posOffset>1352550</wp:posOffset>
                </wp:positionH>
                <wp:positionV relativeFrom="paragraph">
                  <wp:posOffset>2182495</wp:posOffset>
                </wp:positionV>
                <wp:extent cx="1181100" cy="257175"/>
                <wp:effectExtent l="0" t="0" r="0" b="0"/>
                <wp:wrapNone/>
                <wp:docPr id="1976039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184FC" w14:textId="416AE3D5" w:rsidR="00BC6BC2" w:rsidRPr="00BC6BC2" w:rsidRDefault="00BC6BC2" w:rsidP="00BC6BC2">
                            <w:r>
                              <w:rPr>
                                <w:sz w:val="16"/>
                                <w:szCs w:val="16"/>
                              </w:rPr>
                              <w:t>k8s-resource-collect.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4371AB" id="_x0000_s1027" type="#_x0000_t202" style="position:absolute;left:0;text-align:left;margin-left:106.5pt;margin-top:171.85pt;width:93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" filled="f" stroked="f">
                <v:textbox>
                  <w:txbxContent>
                    <w:p w14:paraId="3A1184FC" w14:textId="416AE3D5" w:rsidR="00BC6BC2" w:rsidRPr="00BC6BC2" w:rsidRDefault="00BC6BC2" w:rsidP="00BC6BC2">
                      <w:r>
                        <w:rPr>
                          <w:sz w:val="16"/>
                          <w:szCs w:val="16"/>
                        </w:rPr>
                        <w:t>k8s-resource-collect.sh</w:t>
                      </w:r>
                    </w:p>
                  </w:txbxContent>
                </v:textbox>
              </v:shape>
            </w:pict>
          </mc:Fallback>
        </mc:AlternateContent>
      </w:r>
      <w:r w:rsidR="00C22BF7">
        <w:rPr>
          <w:noProof/>
        </w:rPr>
        <w:drawing>
          <wp:inline distT="0" distB="0" distL="0" distR="0" wp14:anchorId="527A2BD0" wp14:editId="521251CD">
            <wp:extent cx="3402143" cy="2860243"/>
            <wp:effectExtent l="0" t="0" r="8255" b="0"/>
            <wp:docPr id="14483926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4231" cy="287881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3BCC5A1B" w:rsidR="00492496" w:rsidRDefault="008C6265" w:rsidP="00492496">
      <w:pPr>
        <w:pStyle w:val="ListParagraph"/>
        <w:numPr>
          <w:ilvl w:val="0"/>
          <w:numId w:val="2"/>
        </w:numPr>
      </w:pPr>
      <w:r>
        <w:rPr>
          <w:b/>
          <w:bCs/>
        </w:rPr>
        <w:t>deployment</w:t>
      </w:r>
      <w:r w:rsidR="00492496" w:rsidRPr="000E04B1">
        <w:rPr>
          <w:b/>
          <w:bCs/>
        </w:rPr>
        <w:t>_utilization_202</w:t>
      </w:r>
      <w:r>
        <w:rPr>
          <w:b/>
          <w:bCs/>
        </w:rPr>
        <w:t>40216</w:t>
      </w:r>
      <w:r w:rsidR="00492496" w:rsidRPr="000E04B1">
        <w:rPr>
          <w:b/>
          <w:bCs/>
        </w:rPr>
        <w:t>.xls</w:t>
      </w:r>
      <w:r w:rsidR="000E04B1" w:rsidRPr="000E04B1">
        <w:rPr>
          <w:b/>
          <w:bCs/>
        </w:rPr>
        <w:t>m</w:t>
      </w:r>
      <w:r w:rsidR="00492496">
        <w:t xml:space="preserve"> – Excel spreadsheet </w:t>
      </w:r>
      <w:r w:rsidRPr="008C6265">
        <w:t>displays the CPU/memory resource requests, limits, and the utilization</w:t>
      </w:r>
      <w:r w:rsidR="00492496">
        <w:t xml:space="preserve">. </w:t>
      </w:r>
    </w:p>
    <w:p w14:paraId="5AF82E3F" w14:textId="77777777" w:rsidR="00FF42FC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k8s-resource-collect.sh</w:t>
      </w:r>
      <w:r>
        <w:t xml:space="preserve"> – Linux bash script for collecting </w:t>
      </w:r>
      <w:r w:rsidRPr="00492496">
        <w:t>Kubernetes cluster resource data</w:t>
      </w:r>
      <w:r>
        <w:t xml:space="preserve"> and Federator.ai recommendations for the Kubernetes cluster.</w:t>
      </w:r>
      <w:r w:rsidR="00A91DCC">
        <w:br/>
        <w:t>Example:</w:t>
      </w:r>
    </w:p>
    <w:p w14:paraId="30369CB6" w14:textId="62B87F4A" w:rsidR="008903B6" w:rsidRDefault="008903B6" w:rsidP="00FF42FC">
      <w:pPr>
        <w:pStyle w:val="ListParagraph"/>
        <w:ind w:left="360"/>
      </w:pPr>
      <w:r>
        <w:t xml:space="preserve"> </w:t>
      </w:r>
    </w:p>
    <w:p w14:paraId="0F562C39" w14:textId="4A951BB3" w:rsidR="000E04B1" w:rsidRPr="00F0109D" w:rsidRDefault="008903B6" w:rsidP="000E04B1">
      <w:pPr>
        <w:pStyle w:val="ListParagraph"/>
        <w:rPr>
          <w:rFonts w:ascii="Consolas" w:hAnsi="Consolas"/>
          <w:b/>
          <w:bCs/>
          <w:sz w:val="18"/>
          <w:szCs w:val="18"/>
        </w:rPr>
      </w:pPr>
      <w:r w:rsidRPr="00F0109D">
        <w:rPr>
          <w:rFonts w:ascii="Consolas" w:hAnsi="Consolas"/>
          <w:b/>
          <w:bCs/>
          <w:sz w:val="18"/>
          <w:szCs w:val="18"/>
        </w:rPr>
        <w:t xml:space="preserve">k8s-resource-collect.sh --host=127.0.0.1:31012 --username=admin </w:t>
      </w:r>
      <w:r w:rsidR="00516284" w:rsidRPr="00F0109D">
        <w:rPr>
          <w:rFonts w:ascii="Consolas" w:hAnsi="Consolas"/>
          <w:b/>
          <w:bCs/>
          <w:sz w:val="18"/>
          <w:szCs w:val="18"/>
        </w:rPr>
        <w:t>–password=</w:t>
      </w:r>
      <w:proofErr w:type="spellStart"/>
      <w:r w:rsidR="00516284" w:rsidRPr="00F0109D">
        <w:rPr>
          <w:rFonts w:ascii="Consolas" w:hAnsi="Consolas"/>
          <w:b/>
          <w:bCs/>
          <w:sz w:val="18"/>
          <w:szCs w:val="18"/>
        </w:rPr>
        <w:t>xxxxx</w:t>
      </w:r>
      <w:proofErr w:type="spellEnd"/>
      <w:r w:rsidR="00516284" w:rsidRPr="00F0109D">
        <w:rPr>
          <w:rFonts w:ascii="Consolas" w:hAnsi="Consolas"/>
          <w:b/>
          <w:bCs/>
          <w:sz w:val="18"/>
          <w:szCs w:val="18"/>
        </w:rPr>
        <w:t xml:space="preserve"> </w:t>
      </w:r>
      <w:r w:rsidRPr="00F0109D">
        <w:rPr>
          <w:rFonts w:ascii="Consolas" w:hAnsi="Consolas"/>
          <w:b/>
          <w:bCs/>
          <w:sz w:val="18"/>
          <w:szCs w:val="18"/>
        </w:rPr>
        <w:t>--cluster=h3-61</w:t>
      </w:r>
      <w:r w:rsidR="008C6265" w:rsidRPr="00F0109D">
        <w:rPr>
          <w:rFonts w:ascii="Consolas" w:hAnsi="Consolas"/>
          <w:b/>
          <w:bCs/>
          <w:sz w:val="18"/>
          <w:szCs w:val="18"/>
        </w:rPr>
        <w:t xml:space="preserve"> –resource=controller</w:t>
      </w:r>
    </w:p>
    <w:p w14:paraId="714F14AA" w14:textId="77777777" w:rsidR="00FF42FC" w:rsidRDefault="00FF42FC" w:rsidP="000E04B1">
      <w:pPr>
        <w:pStyle w:val="ListParagraph"/>
        <w:rPr>
          <w:rFonts w:ascii="Consolas" w:hAnsi="Consolas"/>
          <w:sz w:val="18"/>
          <w:szCs w:val="18"/>
        </w:rPr>
      </w:pPr>
    </w:p>
    <w:p w14:paraId="718C68AA" w14:textId="50F534FA" w:rsidR="00FF42FC" w:rsidRPr="00FF42FC" w:rsidRDefault="00FF42FC" w:rsidP="000E04B1">
      <w:pPr>
        <w:pStyle w:val="ListParagraph"/>
      </w:pPr>
      <w:r w:rsidRPr="00FF42FC">
        <w:t>Where “host” is the hostname or URL of Federator.ai, “username”</w:t>
      </w:r>
      <w:proofErr w:type="gramStart"/>
      <w:r w:rsidRPr="00FF42FC">
        <w:t>/”password</w:t>
      </w:r>
      <w:proofErr w:type="gramEnd"/>
      <w:r w:rsidRPr="00FF42FC">
        <w:t>” are the username and password for logging in Federator.ai</w:t>
      </w:r>
      <w:r>
        <w:t>, and “cluster” is the cluster name of the managed target cluster configured in Federator.ai</w:t>
      </w:r>
      <w:r w:rsidRPr="00FF42FC">
        <w:t xml:space="preserve">. </w:t>
      </w:r>
      <w:r w:rsidR="008C6265">
        <w:t>“resource” is to tell the script to collect controller (deployments/</w:t>
      </w:r>
      <w:proofErr w:type="spellStart"/>
      <w:r w:rsidR="008C6265">
        <w:t>statefulsets</w:t>
      </w:r>
      <w:proofErr w:type="spellEnd"/>
      <w:r w:rsidR="008C6265">
        <w:t>) data.</w:t>
      </w:r>
    </w:p>
    <w:p w14:paraId="02C8243B" w14:textId="35634A3E" w:rsidR="000E04B1" w:rsidRDefault="000E04B1" w:rsidP="00492496"/>
    <w:p w14:paraId="51AAE800" w14:textId="48935859" w:rsidR="000E04B1" w:rsidRDefault="000E04B1" w:rsidP="00492496">
      <w:r w:rsidRPr="000E04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027D6B6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29225" cy="3733800"/>
                <wp:effectExtent l="0" t="0" r="9525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37338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65C07A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1.4</w:t>
                            </w:r>
                          </w:p>
                          <w:p w14:paraId="0B95F9FD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3A42772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B89ED4C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resource-collect.sh [options]</w:t>
                            </w:r>
                          </w:p>
                          <w:p w14:paraId="15614EE2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11BF883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andatory options:</w:t>
                            </w:r>
                          </w:p>
                          <w:p w14:paraId="39198D36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244B1F5E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70FF2F50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08C70BEC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572119F3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al options:</w:t>
                            </w:r>
                          </w:p>
                          <w:p w14:paraId="2BED687A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k, --</w:t>
                            </w:r>
                            <w:proofErr w:type="spell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=''     </w:t>
                            </w:r>
                            <w:proofErr w:type="spell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file full path (DEFAULT</w:t>
                            </w:r>
                            <w:proofErr w:type="gram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: )</w:t>
                            </w:r>
                            <w:proofErr w:type="gramEnd"/>
                          </w:p>
                          <w:p w14:paraId="4DCDEB0F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x, --context=''        </w:t>
                            </w:r>
                            <w:proofErr w:type="spell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context name (DEFAULT: '')</w:t>
                            </w:r>
                          </w:p>
                          <w:p w14:paraId="6FBF7703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1F45A2C1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4D8198E9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7FD3F177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Full path of the log file (DEFAULT: './k8s-resource-collect.log')</w:t>
                            </w:r>
                          </w:p>
                          <w:p w14:paraId="00E365BC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a, --federatorai='yes' Whether to use Federator.ai recommendations (DEFAULT: 'yes')</w:t>
                            </w:r>
                          </w:p>
                          <w:p w14:paraId="2EC28862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t, --</w:t>
                            </w:r>
                            <w:proofErr w:type="spell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pastperiod</w:t>
                            </w:r>
                            <w:proofErr w:type="spell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=''     Past period in days for getting the maximum usage (DEFAULT: '28')</w:t>
                            </w:r>
                          </w:p>
                          <w:p w14:paraId="77F6DC16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n, --namespaces=''     List of namespaces separated by comma, override controllers' recommendations</w:t>
                            </w:r>
                          </w:p>
                          <w:p w14:paraId="54661E15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C9CE504" w14:textId="77777777" w:rsidR="008C6265" w:rsidRPr="008C6265" w:rsidRDefault="008C6265" w:rsidP="008C6265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3F538C45" w14:textId="78FA9A8C" w:rsidR="00862FA9" w:rsidRDefault="008C6265" w:rsidP="008C6265">
                            <w:pPr>
                              <w:spacing w:after="0"/>
                            </w:pPr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resource-collect.sh --host=127.0.0.1:31012 --username=admin --password=</w:t>
                            </w:r>
                            <w:proofErr w:type="spellStart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</w:t>
                            </w:r>
                            <w:proofErr w:type="spellEnd"/>
                            <w:r w:rsidRPr="008C626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-cluster=h3-61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–resource=controll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80183" id="_x0000_s1028" type="#_x0000_t202" style="position:absolute;margin-left:360.55pt;margin-top:0;width:411.75pt;height:29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" fillcolor="#e7e6e6 [3214]" stroked="f">
                <v:textbox>
                  <w:txbxContent>
                    <w:p w14:paraId="6565C07A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1.4</w:t>
                      </w:r>
                    </w:p>
                    <w:p w14:paraId="0B95F9FD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3A42772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B89ED4C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>k8s-resource-collect.sh [options]</w:t>
                      </w:r>
                    </w:p>
                    <w:p w14:paraId="15614EE2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11BF883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>Mandatory options:</w:t>
                      </w:r>
                    </w:p>
                    <w:p w14:paraId="39198D36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ip:port) (DEFAULT: '127.0.0.1:31012')</w:t>
                      </w:r>
                    </w:p>
                    <w:p w14:paraId="244B1F5E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user name (DEFAULT: 'admin')</w:t>
                      </w:r>
                    </w:p>
                    <w:p w14:paraId="70FF2F50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08C70BEC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572119F3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>Optional options:</w:t>
                      </w:r>
                    </w:p>
                    <w:p w14:paraId="2BED687A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k, --kubeconfig=''     Kubeconfig file full path (DEFAULT: )</w:t>
                      </w:r>
                    </w:p>
                    <w:p w14:paraId="4DCDEB0F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x, --context=''        Kubeconfig context name (DEFAULT: '')</w:t>
                      </w:r>
                    </w:p>
                    <w:p w14:paraId="6FBF7703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1F45A2C1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4D8198E9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7FD3F177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Full path of the log file (DEFAULT: './k8s-resource-collect.log')</w:t>
                      </w:r>
                    </w:p>
                    <w:p w14:paraId="00E365BC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a, --federatorai='yes' Whether to use Federator.ai recommendations (DEFAULT: 'yes')</w:t>
                      </w:r>
                    </w:p>
                    <w:p w14:paraId="2EC28862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t, --pastperiod=''     Past period in days for getting the maximum usage (DEFAULT: '28')</w:t>
                      </w:r>
                    </w:p>
                    <w:p w14:paraId="77F6DC16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n, --namespaces=''     List of namespaces separated by comma, override controllers' recommendations</w:t>
                      </w:r>
                    </w:p>
                    <w:p w14:paraId="54661E15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C9CE504" w14:textId="77777777" w:rsidR="008C6265" w:rsidRPr="008C6265" w:rsidRDefault="008C6265" w:rsidP="008C6265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3F538C45" w14:textId="78FA9A8C" w:rsidR="00862FA9" w:rsidRDefault="008C6265" w:rsidP="008C6265">
                      <w:pPr>
                        <w:spacing w:after="0"/>
                      </w:pPr>
                      <w:r w:rsidRPr="008C626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resource-collect.sh --host=127.0.0.1:31012 --username=admin --password=xxxx --cluster=h3-61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–resource=controller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7954C44" w14:textId="0CD1B9F1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5B486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4AD29904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656201A7" w14:textId="72AC592B" w:rsidR="00492496" w:rsidRDefault="00492496" w:rsidP="00492496">
      <w:pPr>
        <w:pStyle w:val="ListParagraph"/>
        <w:numPr>
          <w:ilvl w:val="0"/>
          <w:numId w:val="3"/>
        </w:numPr>
      </w:pPr>
      <w:r>
        <w:t xml:space="preserve">Linux host with </w:t>
      </w:r>
      <w:r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Pr="00516284">
        <w:rPr>
          <w:b/>
          <w:bCs/>
        </w:rPr>
        <w:t xml:space="preserve"> </w:t>
      </w:r>
      <w:r>
        <w:t xml:space="preserve">configured for the Kubernetes </w:t>
      </w:r>
      <w:proofErr w:type="gramStart"/>
      <w:r>
        <w:t>cluster</w:t>
      </w:r>
      <w:proofErr w:type="gramEnd"/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34738298" w:rsidR="00492496" w:rsidRDefault="00492496" w:rsidP="00492496">
      <w:r>
        <w:t>The “</w:t>
      </w:r>
      <w:r w:rsidRPr="00492496">
        <w:t>k8s-resource-collect.sh</w:t>
      </w:r>
      <w:r>
        <w:t>” script helps users to collect resource (Node and Controller) data and save the data to “deployment-raw.csv”</w:t>
      </w:r>
      <w:r w:rsidR="008C6265">
        <w:t xml:space="preserve"> file</w:t>
      </w:r>
      <w:r>
        <w:t>. The</w:t>
      </w:r>
      <w:r w:rsidR="004949DB">
        <w:t xml:space="preserve"> “deployment</w:t>
      </w:r>
      <w:r w:rsidRPr="00492496">
        <w:t>_utilization_202</w:t>
      </w:r>
      <w:r w:rsidR="004949DB">
        <w:t>40216</w:t>
      </w:r>
      <w:r w:rsidRPr="00492496">
        <w:t>.xls</w:t>
      </w:r>
      <w:r w:rsidR="000E04B1">
        <w:t>m</w:t>
      </w:r>
      <w:r w:rsidR="004949DB">
        <w:t xml:space="preserve">” </w:t>
      </w:r>
      <w:r>
        <w:t>spreadsheet is configured to load the resource data from the CSV file automatically when the spreadsheet is opened.</w:t>
      </w:r>
    </w:p>
    <w:p w14:paraId="681C00C5" w14:textId="01699024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Pr="00492496">
        <w:t>k8s-resource-collect.sh</w:t>
      </w:r>
      <w:r>
        <w:t xml:space="preserve">” script to the Linux </w:t>
      </w:r>
      <w:r w:rsidR="008156C6">
        <w:t>host</w:t>
      </w:r>
      <w:r>
        <w:t xml:space="preserve"> with </w:t>
      </w:r>
      <w:r w:rsidR="00516284"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="00516284">
        <w:t xml:space="preserve"> </w:t>
      </w:r>
      <w:r>
        <w:t>configured for the target Kubernetes cluster.</w:t>
      </w:r>
    </w:p>
    <w:p w14:paraId="479369A2" w14:textId="5EEC4BE7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13A52BCD">
                <wp:simplePos x="0" y="0"/>
                <wp:positionH relativeFrom="margin">
                  <wp:align>right</wp:align>
                </wp:positionH>
                <wp:positionV relativeFrom="paragraph">
                  <wp:posOffset>619125</wp:posOffset>
                </wp:positionV>
                <wp:extent cx="5229225" cy="1676400"/>
                <wp:effectExtent l="0" t="0" r="9525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6764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DD03C" w14:textId="09E4C443" w:rsidR="00E66E4B" w:rsidRPr="00061119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Pr="00061119">
                              <w:rPr>
                                <w:rFonts w:ascii="Consolas" w:hAnsi="Consolas"/>
                                <w:b/>
                                <w:bCs/>
                                <w:sz w:val="16"/>
                                <w:szCs w:val="16"/>
                              </w:rPr>
                              <w:t>bash ./k8s-resource-collect.sh --host=172.31.3.61:31012 --cluster=prom334 --password=</w:t>
                            </w:r>
                            <w:proofErr w:type="spellStart"/>
                            <w:r w:rsidR="00157EFE" w:rsidRPr="00061119">
                              <w:rPr>
                                <w:rFonts w:ascii="Consolas" w:hAnsi="Consolas"/>
                                <w:b/>
                                <w:bCs/>
                                <w:sz w:val="16"/>
                                <w:szCs w:val="16"/>
                              </w:rPr>
                              <w:t>xxxxxxxx</w:t>
                            </w:r>
                            <w:proofErr w:type="spellEnd"/>
                            <w:r w:rsidR="004949DB" w:rsidRPr="00061119">
                              <w:rPr>
                                <w:rFonts w:ascii="Consolas" w:hAnsi="Consolas"/>
                                <w:b/>
                                <w:bCs/>
                                <w:sz w:val="16"/>
                                <w:szCs w:val="16"/>
                              </w:rPr>
                              <w:t xml:space="preserve"> –resource=controller</w:t>
                            </w:r>
                          </w:p>
                          <w:p w14:paraId="55E688ED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1.4</w:t>
                            </w:r>
                          </w:p>
                          <w:p w14:paraId="081FD779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899FB99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rnetes cluster: prom334(172.31.3.34)</w:t>
                            </w:r>
                          </w:p>
                          <w:p w14:paraId="5655F0BA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A00E8BC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4FED53FB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EBB9C4C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Controller resource data:</w:t>
                            </w:r>
                          </w:p>
                          <w:p w14:paraId="5E6800D3" w14:textId="77777777" w:rsidR="004949DB" w:rsidRPr="004949DB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....................................................</w:t>
                            </w:r>
                          </w:p>
                          <w:p w14:paraId="51532CFB" w14:textId="7E62CD0D" w:rsidR="00240053" w:rsidRDefault="004949DB" w:rsidP="004949D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uccessfully created Controller .csv: './deployment-raw.csv'. </w:t>
                            </w:r>
                            <w:r w:rsidR="00240053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</w:p>
                          <w:p w14:paraId="4631FBC8" w14:textId="05FEC7A4" w:rsidR="00157EFE" w:rsidRDefault="00240053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 ls -l *.csv</w:t>
                            </w:r>
                          </w:p>
                          <w:p w14:paraId="0694FCC7" w14:textId="77777777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4324 </w:t>
                            </w:r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b  8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8:38 deployment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9" type="#_x0000_t202" style="position:absolute;left:0;text-align:left;margin-left:360.55pt;margin-top:48.75pt;width:411.75pt;height:132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" fillcolor="#e7e6e6 [3214]" stroked="f">
                <v:textbox>
                  <w:txbxContent>
                    <w:p w14:paraId="75FDD03C" w14:textId="09E4C443" w:rsidR="00E66E4B" w:rsidRPr="00061119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Pr="00061119">
                        <w:rPr>
                          <w:rFonts w:ascii="Consolas" w:hAnsi="Consolas"/>
                          <w:b/>
                          <w:bCs/>
                          <w:sz w:val="16"/>
                          <w:szCs w:val="16"/>
                        </w:rPr>
                        <w:t>bash ./k8s-resource-collect.sh --host=172.31.3.61:31012 --cluster=prom334 --password=</w:t>
                      </w:r>
                      <w:proofErr w:type="spellStart"/>
                      <w:r w:rsidR="00157EFE" w:rsidRPr="00061119">
                        <w:rPr>
                          <w:rFonts w:ascii="Consolas" w:hAnsi="Consolas"/>
                          <w:b/>
                          <w:bCs/>
                          <w:sz w:val="16"/>
                          <w:szCs w:val="16"/>
                        </w:rPr>
                        <w:t>xxxxxxxx</w:t>
                      </w:r>
                      <w:proofErr w:type="spellEnd"/>
                      <w:r w:rsidR="004949DB" w:rsidRPr="00061119">
                        <w:rPr>
                          <w:rFonts w:ascii="Consolas" w:hAnsi="Consolas"/>
                          <w:b/>
                          <w:bCs/>
                          <w:sz w:val="16"/>
                          <w:szCs w:val="16"/>
                        </w:rPr>
                        <w:t xml:space="preserve"> –resource=controller</w:t>
                      </w:r>
                    </w:p>
                    <w:p w14:paraId="55E688ED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1.4</w:t>
                      </w:r>
                    </w:p>
                    <w:p w14:paraId="081FD779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899FB99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>Kubernetes cluster: prom334(172.31.3.34)</w:t>
                      </w:r>
                    </w:p>
                    <w:p w14:paraId="5655F0BA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A00E8BC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4FED53FB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EBB9C4C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Controller resource data:</w:t>
                      </w:r>
                    </w:p>
                    <w:p w14:paraId="5E6800D3" w14:textId="77777777" w:rsidR="004949DB" w:rsidRPr="004949DB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>.....................................................</w:t>
                      </w:r>
                    </w:p>
                    <w:p w14:paraId="51532CFB" w14:textId="7E62CD0D" w:rsidR="00240053" w:rsidRDefault="004949DB" w:rsidP="004949D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949D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uccessfully created Controller .csv: './deployment-raw.csv'. </w:t>
                      </w:r>
                      <w:r w:rsidR="00240053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</w:p>
                    <w:p w14:paraId="4631FBC8" w14:textId="05FEC7A4" w:rsidR="00157EFE" w:rsidRDefault="00240053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 ls -l *.csv</w:t>
                      </w:r>
                    </w:p>
                    <w:p w14:paraId="0694FCC7" w14:textId="77777777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4324 </w:t>
                      </w:r>
                      <w:proofErr w:type="gram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Feb  8</w:t>
                      </w:r>
                      <w:proofErr w:type="gram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8:38 deployment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, “</w:t>
      </w:r>
      <w:r w:rsidR="00FD53B9">
        <w:t>--password”, “--cluster”</w:t>
      </w:r>
      <w:r w:rsidR="004949DB">
        <w:t>, and “—resource”</w:t>
      </w:r>
      <w:r w:rsidR="00FD53B9">
        <w:t>.</w:t>
      </w:r>
      <w:r w:rsidR="00E66E4B">
        <w:t xml:space="preserve"> </w:t>
      </w:r>
      <w:r w:rsidR="00516284" w:rsidRPr="00516284">
        <w:t>By default,</w:t>
      </w:r>
      <w:r w:rsidR="00516284">
        <w:t xml:space="preserve"> </w:t>
      </w:r>
      <w:r w:rsidR="00516284" w:rsidRPr="00516284">
        <w:t>t</w:t>
      </w:r>
      <w:r w:rsidR="004949DB">
        <w:t>he</w:t>
      </w:r>
      <w:r w:rsidR="00516284" w:rsidRPr="00516284">
        <w:t xml:space="preserve"> CSV files </w:t>
      </w:r>
      <w:r w:rsidR="00516284">
        <w:t>(</w:t>
      </w:r>
      <w:r w:rsidR="00516284" w:rsidRPr="004949DB">
        <w:rPr>
          <w:rFonts w:ascii="Consolas" w:hAnsi="Consolas"/>
          <w:sz w:val="20"/>
          <w:szCs w:val="20"/>
        </w:rPr>
        <w:t>deployment-raw.csv</w:t>
      </w:r>
      <w:r w:rsidR="00516284">
        <w:t xml:space="preserve">) </w:t>
      </w:r>
      <w:r w:rsidR="00516284" w:rsidRPr="00516284">
        <w:t>will be saved in the directory where the script is located.</w:t>
      </w:r>
    </w:p>
    <w:p w14:paraId="13AF230D" w14:textId="2A75477E" w:rsidR="00862FA9" w:rsidRDefault="004949DB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70446BDC">
                <wp:simplePos x="0" y="0"/>
                <wp:positionH relativeFrom="margin">
                  <wp:align>right</wp:align>
                </wp:positionH>
                <wp:positionV relativeFrom="paragraph">
                  <wp:posOffset>2229485</wp:posOffset>
                </wp:positionV>
                <wp:extent cx="5229225" cy="2238375"/>
                <wp:effectExtent l="0" t="0" r="9525" b="952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2383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925F5CD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0:36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5053895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4,324 deployment-raw.csv</w:t>
                            </w:r>
                          </w:p>
                          <w:p w14:paraId="2FC8E6F0" w14:textId="49D22D49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5:33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349,394 </w:t>
                            </w:r>
                            <w:r w:rsidR="006D5979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deployment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_utilization_20230</w:t>
                            </w:r>
                            <w:r w:rsid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8</w:t>
                            </w:r>
                            <w:r w:rsidR="00847C76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  <w:r w:rsid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6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xlsx</w:t>
                            </w:r>
                          </w:p>
                          <w:p w14:paraId="272FF132" w14:textId="64EC1F19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</w:t>
                            </w:r>
                            <w:r w:rsid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File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353,</w:t>
                            </w:r>
                            <w:r w:rsidR="004949D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718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</w:t>
                            </w:r>
                          </w:p>
                          <w:p w14:paraId="7544DEEE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96,065,189,88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6E29538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3C35AB" id="_x0000_t202" coordsize="21600,21600" o:spt="202" path="m,l,21600r21600,l21600,xe">
                <v:stroke joinstyle="miter"/>
                <v:path gradientshapeok="t" o:connecttype="rect"/>
              </v:shapetype>
              <v:shape id="_x0000_s1030" type="#_x0000_t202" style="position:absolute;left:0;text-align:left;margin-left:360.55pt;margin-top:175.55pt;width:411.75pt;height:176.2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925F5CD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10:36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5053895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4,324 deployment-raw.csv</w:t>
                      </w:r>
                    </w:p>
                    <w:p w14:paraId="2FC8E6F0" w14:textId="49D22D49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5:33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349,394 </w:t>
                      </w:r>
                      <w:r w:rsidR="006D5979">
                        <w:rPr>
                          <w:rFonts w:ascii="Consolas" w:hAnsi="Consolas"/>
                          <w:sz w:val="16"/>
                          <w:szCs w:val="16"/>
                        </w:rPr>
                        <w:t>deployment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_utilization_20230</w:t>
                      </w:r>
                      <w:r w:rsidR="00516284">
                        <w:rPr>
                          <w:rFonts w:ascii="Consolas" w:hAnsi="Consolas"/>
                          <w:sz w:val="16"/>
                          <w:szCs w:val="16"/>
                        </w:rPr>
                        <w:t>8</w:t>
                      </w:r>
                      <w:r w:rsidR="00847C76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  <w:r w:rsidR="00516284">
                        <w:rPr>
                          <w:rFonts w:ascii="Consolas" w:hAnsi="Consolas"/>
                          <w:sz w:val="16"/>
                          <w:szCs w:val="16"/>
                        </w:rPr>
                        <w:t>6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.xlsx</w:t>
                      </w:r>
                    </w:p>
                    <w:p w14:paraId="272FF132" w14:textId="64EC1F19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</w:t>
                      </w:r>
                      <w:r w:rsidR="004949DB">
                        <w:rPr>
                          <w:rFonts w:ascii="Consolas" w:hAnsi="Consolas"/>
                          <w:sz w:val="16"/>
                          <w:szCs w:val="16"/>
                        </w:rPr>
                        <w:t>2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File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353,</w:t>
                      </w:r>
                      <w:r w:rsidR="004949DB">
                        <w:rPr>
                          <w:rFonts w:ascii="Consolas" w:hAnsi="Consolas"/>
                          <w:sz w:val="16"/>
                          <w:szCs w:val="16"/>
                        </w:rPr>
                        <w:t>718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</w:t>
                      </w:r>
                    </w:p>
                    <w:p w14:paraId="7544DEEE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s)  396,065,189,88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6E29538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A75">
        <w:t>Create a new folder, “</w:t>
      </w:r>
      <w:r w:rsidR="00283A75" w:rsidRPr="000E04B1">
        <w:rPr>
          <w:b/>
          <w:bCs/>
        </w:rPr>
        <w:t>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74F6CF58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="004949DB">
        <w:t>deployment</w:t>
      </w:r>
      <w:r w:rsidRPr="00492496">
        <w:t>_utilization_202</w:t>
      </w:r>
      <w:r w:rsidR="004949DB">
        <w:t>40216</w:t>
      </w:r>
      <w:r w:rsidRPr="00492496">
        <w:t>.xlsx</w:t>
      </w:r>
      <w:r>
        <w:t>” spreadsheet</w:t>
      </w:r>
      <w:r w:rsidR="00DF2000">
        <w:t>. The “deployment”</w:t>
      </w:r>
      <w:r w:rsidR="004949DB">
        <w:t xml:space="preserve"> </w:t>
      </w:r>
      <w:r w:rsidR="00B73C16">
        <w:t xml:space="preserve">sheet </w:t>
      </w:r>
      <w:r w:rsidR="00516284">
        <w:t>will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57D0DB67" w14:textId="77777777" w:rsidR="00C40606" w:rsidRDefault="00C40606" w:rsidP="00AF413D">
      <w:pPr>
        <w:pStyle w:val="ListParagraph"/>
        <w:ind w:left="360"/>
      </w:pPr>
    </w:p>
    <w:p w14:paraId="69DD5B8F" w14:textId="77777777" w:rsidR="00516284" w:rsidRDefault="00516284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7385F0C4" w:rsidR="00476057" w:rsidRDefault="00516284" w:rsidP="004419B7">
      <w:pPr>
        <w:pStyle w:val="ListParagraph"/>
        <w:ind w:left="0"/>
      </w:pPr>
      <w:r w:rsidRPr="00516284">
        <w:t xml:space="preserve">Due to </w:t>
      </w:r>
      <w:r>
        <w:t>the</w:t>
      </w:r>
      <w:r w:rsidRPr="00516284">
        <w:t xml:space="preserve"> Excel limitation, spreadsheets can only be configured to automatically load CSV files from a fixed location. By default, this spreadsheet is set up to load the two CSV files from the “C:\Data” folder.</w:t>
      </w:r>
    </w:p>
    <w:p w14:paraId="3E8859B0" w14:textId="5F78B133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</w:t>
      </w:r>
      <w:r w:rsidR="00D71E18">
        <w:t xml:space="preserve">CSV file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0E04B1">
      <w:pPr>
        <w:pStyle w:val="ListParagraph"/>
        <w:numPr>
          <w:ilvl w:val="0"/>
          <w:numId w:val="6"/>
        </w:numPr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E1F2BF9" w:rsidR="00B66D47" w:rsidRDefault="00086BCF" w:rsidP="000E04B1">
      <w:pPr>
        <w:pStyle w:val="ListParagraph"/>
        <w:numPr>
          <w:ilvl w:val="0"/>
          <w:numId w:val="6"/>
        </w:numPr>
      </w:pPr>
      <w:r>
        <w:t>Double-click the “</w:t>
      </w:r>
      <w:r w:rsidR="0097190C">
        <w:t>deployment</w:t>
      </w:r>
      <w:r w:rsidR="002914B8">
        <w:t>-raw” in the “Queries &amp; Connections” panel.</w:t>
      </w:r>
    </w:p>
    <w:p w14:paraId="2D6345BB" w14:textId="117575A0" w:rsidR="00165880" w:rsidRDefault="009F1FC5" w:rsidP="000E04B1">
      <w:pPr>
        <w:pStyle w:val="ListParagraph"/>
        <w:numPr>
          <w:ilvl w:val="0"/>
          <w:numId w:val="6"/>
        </w:numPr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0E04B1">
      <w:pPr>
        <w:pStyle w:val="ListParagraph"/>
        <w:numPr>
          <w:ilvl w:val="0"/>
          <w:numId w:val="6"/>
        </w:numPr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0E04B1">
      <w:pPr>
        <w:pStyle w:val="ListParagraph"/>
        <w:numPr>
          <w:ilvl w:val="0"/>
          <w:numId w:val="6"/>
        </w:numPr>
      </w:pPr>
      <w:r>
        <w:t>Close &amp; Load</w:t>
      </w:r>
    </w:p>
    <w:p w14:paraId="5581B7B7" w14:textId="0648C958" w:rsidR="005F22AA" w:rsidRDefault="005F22AA" w:rsidP="00686B21"/>
    <w:p w14:paraId="4FE01C88" w14:textId="21C108C5" w:rsidR="00AF413D" w:rsidRDefault="0097190C" w:rsidP="004419B7">
      <w:r>
        <w:rPr>
          <w:noProof/>
        </w:rPr>
        <w:lastRenderedPageBreak/>
        <w:drawing>
          <wp:inline distT="0" distB="0" distL="0" distR="0" wp14:anchorId="057A3AD2" wp14:editId="2250869C">
            <wp:extent cx="5486400" cy="2944495"/>
            <wp:effectExtent l="0" t="0" r="0" b="8255"/>
            <wp:docPr id="1755058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05805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44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F413D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95A48" w14:textId="77777777" w:rsidR="00734EC1" w:rsidRDefault="00734EC1" w:rsidP="00FF42FC">
      <w:pPr>
        <w:spacing w:after="0" w:line="240" w:lineRule="auto"/>
      </w:pPr>
      <w:r>
        <w:separator/>
      </w:r>
    </w:p>
  </w:endnote>
  <w:endnote w:type="continuationSeparator" w:id="0">
    <w:p w14:paraId="3826A4EA" w14:textId="77777777" w:rsidR="00734EC1" w:rsidRDefault="00734EC1" w:rsidP="00FF4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18E3C" w14:textId="00383134" w:rsidR="003B4686" w:rsidRDefault="003B4686" w:rsidP="003B4686">
    <w:pPr>
      <w:pStyle w:val="Footer"/>
      <w:jc w:val="right"/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25A7427" wp14:editId="318D4F20">
              <wp:simplePos x="0" y="0"/>
              <wp:positionH relativeFrom="column">
                <wp:posOffset>-1122680</wp:posOffset>
              </wp:positionH>
              <wp:positionV relativeFrom="paragraph">
                <wp:posOffset>-123190</wp:posOffset>
              </wp:positionV>
              <wp:extent cx="7722235" cy="715010"/>
              <wp:effectExtent l="0" t="0" r="12065" b="27940"/>
              <wp:wrapNone/>
              <wp:docPr id="8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220FAE" id="矩形 8" o:spid="_x0000_s1026" style="position:absolute;margin-left:-88.4pt;margin-top:-9.7pt;width:608.05pt;height:56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" fillcolor="#0f52b6" strokecolor="#0f52b6" strokeweight="1pt"/>
          </w:pict>
        </mc:Fallback>
      </mc:AlternateContent>
    </w:r>
    <w:sdt>
      <w:sdtPr>
        <w:rPr>
          <w:rFonts w:hint="eastAsia"/>
          <w:b/>
          <w:color w:val="FFFFFF" w:themeColor="background1"/>
        </w:rPr>
        <w:alias w:val="標題"/>
        <w:tag w:val=""/>
        <w:id w:val="-1207667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864883">
          <w:rPr>
            <w:rFonts w:hint="eastAsia"/>
            <w:b/>
            <w:color w:val="FFFFFF" w:themeColor="background1"/>
          </w:rPr>
          <w:t xml:space="preserve">Federator.ai </w:t>
        </w:r>
        <w:r w:rsidR="00864883">
          <w:rPr>
            <w:b/>
            <w:color w:val="FFFFFF" w:themeColor="background1"/>
          </w:rPr>
          <w:t>Deployment</w:t>
        </w:r>
        <w:r w:rsidR="00864883">
          <w:rPr>
            <w:rFonts w:hint="eastAsia"/>
            <w:b/>
            <w:color w:val="FFFFFF" w:themeColor="background1"/>
          </w:rPr>
          <w:t xml:space="preserve"> Utilization</w:t>
        </w:r>
      </w:sdtContent>
    </w:sdt>
    <w:sdt>
      <w:sdtPr>
        <w:id w:val="-940600400"/>
        <w:docPartObj>
          <w:docPartGallery w:val="Page Numbers (Bottom of Page)"/>
          <w:docPartUnique/>
        </w:docPartObj>
      </w:sdtPr>
      <w:sdtContent>
        <w:r>
          <w:t xml:space="preserve">      </w:t>
        </w:r>
        <w:r w:rsidRPr="00DD18DA">
          <w:rPr>
            <w:b/>
            <w:color w:val="FFFFFF" w:themeColor="background1"/>
          </w:rPr>
          <w:fldChar w:fldCharType="begin"/>
        </w:r>
        <w:r w:rsidRPr="00DD18DA">
          <w:rPr>
            <w:b/>
            <w:color w:val="FFFFFF" w:themeColor="background1"/>
          </w:rPr>
          <w:instrText>PAGE   \* MERGEFORMAT</w:instrText>
        </w:r>
        <w:r w:rsidRPr="00DD18DA">
          <w:rPr>
            <w:b/>
            <w:color w:val="FFFFFF" w:themeColor="background1"/>
          </w:rPr>
          <w:fldChar w:fldCharType="separate"/>
        </w:r>
        <w:r>
          <w:rPr>
            <w:b/>
            <w:color w:val="FFFFFF" w:themeColor="background1"/>
          </w:rPr>
          <w:t>1</w:t>
        </w:r>
        <w:r w:rsidRPr="00DD18DA">
          <w:rPr>
            <w:b/>
            <w:color w:val="FFFFFF" w:themeColor="background1"/>
          </w:rPr>
          <w:fldChar w:fldCharType="end"/>
        </w:r>
      </w:sdtContent>
    </w:sdt>
  </w:p>
  <w:p w14:paraId="1B46C782" w14:textId="77777777" w:rsidR="00FF42FC" w:rsidRDefault="00FF4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EC617" w14:textId="77777777" w:rsidR="00734EC1" w:rsidRDefault="00734EC1" w:rsidP="00FF42FC">
      <w:pPr>
        <w:spacing w:after="0" w:line="240" w:lineRule="auto"/>
      </w:pPr>
      <w:r>
        <w:separator/>
      </w:r>
    </w:p>
  </w:footnote>
  <w:footnote w:type="continuationSeparator" w:id="0">
    <w:p w14:paraId="0BFCD8FD" w14:textId="77777777" w:rsidR="00734EC1" w:rsidRDefault="00734EC1" w:rsidP="00FF4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1F2B35"/>
    <w:multiLevelType w:val="hybridMultilevel"/>
    <w:tmpl w:val="1C2C3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4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5"/>
  </w:num>
  <w:num w:numId="5" w16cid:durableId="1192959589">
    <w:abstractNumId w:val="2"/>
  </w:num>
  <w:num w:numId="6" w16cid:durableId="13480243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mwrAUA/DDwnCwAAAA="/>
  </w:docVars>
  <w:rsids>
    <w:rsidRoot w:val="00E07730"/>
    <w:rsid w:val="00061119"/>
    <w:rsid w:val="00086BCF"/>
    <w:rsid w:val="000C3631"/>
    <w:rsid w:val="000D0247"/>
    <w:rsid w:val="000E04B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6394C"/>
    <w:rsid w:val="00392215"/>
    <w:rsid w:val="003B4686"/>
    <w:rsid w:val="003E0240"/>
    <w:rsid w:val="003E45D7"/>
    <w:rsid w:val="003F1ABA"/>
    <w:rsid w:val="003F598A"/>
    <w:rsid w:val="004419B7"/>
    <w:rsid w:val="00476057"/>
    <w:rsid w:val="00492496"/>
    <w:rsid w:val="004949DB"/>
    <w:rsid w:val="00494DFD"/>
    <w:rsid w:val="004A34E4"/>
    <w:rsid w:val="004A3586"/>
    <w:rsid w:val="004A4924"/>
    <w:rsid w:val="004C46BC"/>
    <w:rsid w:val="004D5F6B"/>
    <w:rsid w:val="00516284"/>
    <w:rsid w:val="005601A3"/>
    <w:rsid w:val="0056146D"/>
    <w:rsid w:val="005A1DE2"/>
    <w:rsid w:val="005B1E7F"/>
    <w:rsid w:val="005D3020"/>
    <w:rsid w:val="005F22AA"/>
    <w:rsid w:val="00682F3D"/>
    <w:rsid w:val="00686B21"/>
    <w:rsid w:val="006B33DE"/>
    <w:rsid w:val="006D0DC4"/>
    <w:rsid w:val="006D5979"/>
    <w:rsid w:val="006F02AC"/>
    <w:rsid w:val="007009F4"/>
    <w:rsid w:val="007303D9"/>
    <w:rsid w:val="00734EC1"/>
    <w:rsid w:val="007928E3"/>
    <w:rsid w:val="007B3700"/>
    <w:rsid w:val="008156C6"/>
    <w:rsid w:val="00847C76"/>
    <w:rsid w:val="00862FA9"/>
    <w:rsid w:val="00864883"/>
    <w:rsid w:val="008800DB"/>
    <w:rsid w:val="008903B6"/>
    <w:rsid w:val="008C6265"/>
    <w:rsid w:val="00931514"/>
    <w:rsid w:val="0094663B"/>
    <w:rsid w:val="0097190C"/>
    <w:rsid w:val="009C4E73"/>
    <w:rsid w:val="009D1C94"/>
    <w:rsid w:val="009F1FC5"/>
    <w:rsid w:val="00A151C9"/>
    <w:rsid w:val="00A17054"/>
    <w:rsid w:val="00A677B5"/>
    <w:rsid w:val="00A82497"/>
    <w:rsid w:val="00A84A64"/>
    <w:rsid w:val="00A91DCC"/>
    <w:rsid w:val="00AC5636"/>
    <w:rsid w:val="00AE2B4D"/>
    <w:rsid w:val="00AF413D"/>
    <w:rsid w:val="00B13E9D"/>
    <w:rsid w:val="00B52B08"/>
    <w:rsid w:val="00B66D47"/>
    <w:rsid w:val="00B73C16"/>
    <w:rsid w:val="00BC6BC2"/>
    <w:rsid w:val="00C22BF7"/>
    <w:rsid w:val="00C40606"/>
    <w:rsid w:val="00C570BB"/>
    <w:rsid w:val="00C801EC"/>
    <w:rsid w:val="00CB0C03"/>
    <w:rsid w:val="00D613A6"/>
    <w:rsid w:val="00D71E18"/>
    <w:rsid w:val="00DE3D3D"/>
    <w:rsid w:val="00DF11C7"/>
    <w:rsid w:val="00DF2000"/>
    <w:rsid w:val="00E05158"/>
    <w:rsid w:val="00E07730"/>
    <w:rsid w:val="00E13613"/>
    <w:rsid w:val="00E66E4B"/>
    <w:rsid w:val="00EB46D8"/>
    <w:rsid w:val="00EC3DD2"/>
    <w:rsid w:val="00ED3FB2"/>
    <w:rsid w:val="00F0109D"/>
    <w:rsid w:val="00F16543"/>
    <w:rsid w:val="00F83A85"/>
    <w:rsid w:val="00FC4479"/>
    <w:rsid w:val="00FD0EF7"/>
    <w:rsid w:val="00FD53B9"/>
    <w:rsid w:val="00FE4103"/>
    <w:rsid w:val="00FF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2FC"/>
  </w:style>
  <w:style w:type="paragraph" w:styleId="Footer">
    <w:name w:val="footer"/>
    <w:basedOn w:val="Normal"/>
    <w:link w:val="Foot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customXml/itemProps3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8</TotalTime>
  <Pages>1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derator.ai Deployment Utilization</vt:lpstr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tor.ai Deployment Utilization</dc:title>
  <dc:subject/>
  <dc:creator>Sheng-Lin Wu</dc:creator>
  <cp:keywords/>
  <dc:description/>
  <cp:lastModifiedBy>Sheng-Lin Wu</cp:lastModifiedBy>
  <cp:revision>94</cp:revision>
  <cp:lastPrinted>2024-02-17T07:09:00Z</cp:lastPrinted>
  <dcterms:created xsi:type="dcterms:W3CDTF">2023-02-08T09:34:00Z</dcterms:created>
  <dcterms:modified xsi:type="dcterms:W3CDTF">2024-02-17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</Properties>
</file>